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289F" w14:textId="7AF88140" w:rsidR="005D40ED" w:rsidRPr="00824700" w:rsidRDefault="004D4101" w:rsidP="00824700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4312A155" w14:textId="337006D5" w:rsidR="0012760D" w:rsidRDefault="00AB0D7E" w:rsidP="00D40E88">
      <w:pPr>
        <w:pStyle w:val="disbody"/>
      </w:pPr>
      <w:r w:rsidRPr="00AB0D7E">
        <w:t>ERP информационн</w:t>
      </w:r>
      <w:r>
        <w:t>ите</w:t>
      </w:r>
      <w:r w:rsidRPr="00AB0D7E">
        <w:t xml:space="preserve"> систем</w:t>
      </w:r>
      <w:r>
        <w:t>и позволяват ефективното планиране на дейността на предприятие, в т.ч. разходи за обновяване на оборудването и инвестициите в производството на нови изделия</w:t>
      </w:r>
      <w:r w:rsidR="004905A4">
        <w:t xml:space="preserve"> (</w:t>
      </w:r>
      <w:proofErr w:type="spellStart"/>
      <w:r w:rsidR="004905A4" w:rsidRPr="004905A4">
        <w:t>Банабакова</w:t>
      </w:r>
      <w:proofErr w:type="spellEnd"/>
      <w:r w:rsidR="004905A4" w:rsidRPr="004905A4">
        <w:t>, В. К</w:t>
      </w:r>
      <w:r w:rsidR="004905A4">
        <w:t xml:space="preserve">, 2019). Те </w:t>
      </w:r>
      <w:r w:rsidR="004905A4" w:rsidRPr="004905A4">
        <w:t>произхожда</w:t>
      </w:r>
      <w:r w:rsidR="004905A4">
        <w:t>т от RP технологията (</w:t>
      </w:r>
      <w:proofErr w:type="spellStart"/>
      <w:r w:rsidR="004905A4">
        <w:t>Requirements</w:t>
      </w:r>
      <w:proofErr w:type="spellEnd"/>
      <w:r w:rsidR="004905A4">
        <w:t>/</w:t>
      </w:r>
      <w:proofErr w:type="spellStart"/>
      <w:r w:rsidR="004905A4">
        <w:t>resource</w:t>
      </w:r>
      <w:proofErr w:type="spellEnd"/>
      <w:r w:rsidR="004905A4">
        <w:t xml:space="preserve"> </w:t>
      </w:r>
      <w:proofErr w:type="spellStart"/>
      <w:r w:rsidR="004905A4">
        <w:t>planning</w:t>
      </w:r>
      <w:proofErr w:type="spellEnd"/>
      <w:r w:rsidR="004905A4">
        <w:t xml:space="preserve"> - планиране на потребностите/ресурсите) е една от прилаганите логистични технологии.</w:t>
      </w:r>
      <w:r w:rsidR="008A3D03">
        <w:t xml:space="preserve"> Основната цел на RP е съкращаване на количеството на запасите от материали, незавършено производство и готова</w:t>
      </w:r>
      <w:r w:rsidR="006E34E5">
        <w:t xml:space="preserve"> </w:t>
      </w:r>
      <w:r w:rsidR="008A3D03">
        <w:t>продукция, съгласуване на графика на доставките с работата</w:t>
      </w:r>
      <w:r w:rsidR="006E34E5">
        <w:t xml:space="preserve"> </w:t>
      </w:r>
      <w:r w:rsidR="008A3D03">
        <w:t>на отделните производствени звена и процеса на закупуване</w:t>
      </w:r>
      <w:r w:rsidR="006E34E5">
        <w:t xml:space="preserve"> (</w:t>
      </w:r>
      <w:r w:rsidR="006E34E5" w:rsidRPr="006E34E5">
        <w:t>Филипов, Ст. Г.</w:t>
      </w:r>
      <w:r w:rsidR="006E34E5">
        <w:t>, 2019)</w:t>
      </w:r>
      <w:r w:rsidR="008A3D03">
        <w:t>.</w:t>
      </w:r>
      <w:r w:rsidR="00D93D8A">
        <w:t xml:space="preserve"> С логистичните технологии и тяхното приложение се</w:t>
      </w:r>
      <w:r w:rsidR="00CF363C">
        <w:t xml:space="preserve"> </w:t>
      </w:r>
      <w:r w:rsidR="00D93D8A">
        <w:t>цели осигуряване на оптимални решения в логистичната</w:t>
      </w:r>
      <w:r w:rsidR="00CF363C">
        <w:t xml:space="preserve"> </w:t>
      </w:r>
      <w:r w:rsidR="00D93D8A">
        <w:t>система</w:t>
      </w:r>
      <w:r w:rsidR="00CF363C">
        <w:t xml:space="preserve"> (</w:t>
      </w:r>
      <w:r w:rsidR="00CF363C" w:rsidRPr="00CF363C">
        <w:t>Благоев, Бл.</w:t>
      </w:r>
      <w:r w:rsidR="00CF363C">
        <w:t>, 2010)</w:t>
      </w:r>
      <w:r w:rsidR="00D93D8A">
        <w:t>.</w:t>
      </w:r>
      <w:r w:rsidR="00434D58">
        <w:t xml:space="preserve"> Логистичната технология се определя като стандартизирана последователност (алгоритъм) на изпълнение на отделни логистични функции, и/или процеси в логистичната система или в отделни нейни функционални области (</w:t>
      </w:r>
      <w:r w:rsidR="00434D58" w:rsidRPr="00434D58">
        <w:t>Сергеева, В.</w:t>
      </w:r>
      <w:r w:rsidR="00434D58">
        <w:t>, 2004).</w:t>
      </w:r>
      <w:r w:rsidR="009F7AB3">
        <w:t xml:space="preserve"> Някои от тези алгоритми и поддържащите ги информационно управляващи системи са получили и нормативна регламентация. Такива са MRP I и MRP II, за които са разработени и утвърдени международни стандарти ISO (</w:t>
      </w:r>
      <w:r w:rsidR="009F7AB3" w:rsidRPr="009F7AB3">
        <w:t>Стоянов, Ст. Хр.</w:t>
      </w:r>
      <w:r w:rsidR="009F7AB3">
        <w:t>, 2019).</w:t>
      </w:r>
      <w:r w:rsidR="0012760D">
        <w:t xml:space="preserve"> </w:t>
      </w:r>
      <w:r w:rsidR="00BA4ADE">
        <w:rPr>
          <w:lang w:val="en-US"/>
        </w:rPr>
        <w:t xml:space="preserve">ER </w:t>
      </w:r>
      <w:r w:rsidR="00BA4ADE">
        <w:t>спомагат п</w:t>
      </w:r>
      <w:r w:rsidR="0012760D">
        <w:t>реодоляването на проблеми</w:t>
      </w:r>
      <w:r w:rsidR="00D40E88">
        <w:rPr>
          <w:lang w:val="en-US"/>
        </w:rPr>
        <w:t xml:space="preserve"> </w:t>
      </w:r>
      <w:r w:rsidR="00BA4ADE">
        <w:t xml:space="preserve">свързани с </w:t>
      </w:r>
      <w:r w:rsidR="00D40E88">
        <w:t>управление на складовите наличности</w:t>
      </w:r>
      <w:r w:rsidR="00BA4ADE">
        <w:t>, като</w:t>
      </w:r>
      <w:r w:rsidR="0012760D">
        <w:t>:</w:t>
      </w:r>
    </w:p>
    <w:p w14:paraId="6BC2E5CE" w14:textId="12254977" w:rsidR="002C2AEA" w:rsidRPr="002C2AEA" w:rsidRDefault="002C2AEA" w:rsidP="00D40E88">
      <w:pPr>
        <w:pStyle w:val="disbody"/>
        <w:rPr>
          <w:lang w:val="en-US"/>
        </w:rPr>
      </w:pPr>
      <w:r w:rsidRPr="002C2AEA">
        <w:t>•</w:t>
      </w:r>
      <w:r w:rsidRPr="002C2AEA">
        <w:tab/>
      </w:r>
      <w:r w:rsidR="00F735D7">
        <w:t>Забавяне на постъпването на материали</w:t>
      </w:r>
      <w:r>
        <w:rPr>
          <w:lang w:val="en-US"/>
        </w:rPr>
        <w:t>;</w:t>
      </w:r>
    </w:p>
    <w:p w14:paraId="28048565" w14:textId="3F579EBA" w:rsidR="002C2AEA" w:rsidRDefault="002C2AEA" w:rsidP="00517EF0">
      <w:pPr>
        <w:pStyle w:val="disbody"/>
      </w:pPr>
      <w:r w:rsidRPr="005C1A0F">
        <w:rPr>
          <w:lang w:val="en-US"/>
        </w:rPr>
        <w:lastRenderedPageBreak/>
        <w:t>•</w:t>
      </w:r>
      <w:r w:rsidRPr="005C1A0F">
        <w:rPr>
          <w:lang w:val="en-US"/>
        </w:rPr>
        <w:tab/>
      </w:r>
      <w:r>
        <w:t>Натрупване на излишни складови запаси;</w:t>
      </w:r>
    </w:p>
    <w:p w14:paraId="4FEF5950" w14:textId="29B779C2" w:rsidR="0012760D" w:rsidRDefault="009B59EF" w:rsidP="009B59EF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12760D">
        <w:t>Нарушаване баланса на доставката</w:t>
      </w:r>
      <w:r>
        <w:t>;</w:t>
      </w:r>
    </w:p>
    <w:p w14:paraId="2C42356B" w14:textId="3281CD52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</w:t>
      </w:r>
      <w:r w:rsidR="0012760D">
        <w:t>амал</w:t>
      </w:r>
      <w:r>
        <w:t>ение</w:t>
      </w:r>
      <w:r w:rsidR="0012760D">
        <w:t xml:space="preserve"> на ефективността на производство</w:t>
      </w:r>
      <w:r>
        <w:t>;</w:t>
      </w:r>
    </w:p>
    <w:p w14:paraId="697A185B" w14:textId="3B8015CD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6C00CE">
        <w:t xml:space="preserve">Сложност при </w:t>
      </w:r>
      <w:r w:rsidR="0012760D">
        <w:t>процеса на контрол</w:t>
      </w:r>
      <w:r w:rsidR="006C00CE">
        <w:t xml:space="preserve"> </w:t>
      </w:r>
      <w:r w:rsidR="0012760D">
        <w:t>и анализ на производствената дейност</w:t>
      </w:r>
      <w:r w:rsidR="00500731">
        <w:t>;</w:t>
      </w:r>
    </w:p>
    <w:p w14:paraId="7E2213A2" w14:textId="7E2D5F93" w:rsidR="003220C9" w:rsidRPr="000A6A81" w:rsidRDefault="00F735D7" w:rsidP="000A6A81">
      <w:pPr>
        <w:pStyle w:val="disbody"/>
        <w:rPr>
          <w:lang w:val="en-US"/>
        </w:rPr>
      </w:pPr>
      <w:r>
        <w:t xml:space="preserve">Подобренията от въвеждането на </w:t>
      </w:r>
      <w:r>
        <w:rPr>
          <w:lang w:val="en-US"/>
        </w:rPr>
        <w:t xml:space="preserve">ERP </w:t>
      </w:r>
      <w:r>
        <w:t xml:space="preserve">се изразяват в увеличаване броя на изпълнените поръчки, повишаване качеството на логистичното обслужване </w:t>
      </w:r>
      <w:r w:rsidR="00FD2EE6">
        <w:t>към</w:t>
      </w:r>
      <w:r>
        <w:t xml:space="preserve"> клиентите, възможности за промени в обема на поръчките, съкращаване на времето от поръчката до доставката и други</w:t>
      </w:r>
      <w:r w:rsidR="0024115D">
        <w:rPr>
          <w:lang w:val="en-US"/>
        </w:rPr>
        <w:t xml:space="preserve"> </w:t>
      </w:r>
      <w:r w:rsidR="0024115D">
        <w:t>(</w:t>
      </w:r>
      <w:proofErr w:type="spellStart"/>
      <w:r w:rsidR="0024115D" w:rsidRPr="004905A4">
        <w:t>Банабакова</w:t>
      </w:r>
      <w:proofErr w:type="spellEnd"/>
      <w:r w:rsidR="0024115D" w:rsidRPr="004905A4">
        <w:t>, В. К</w:t>
      </w:r>
      <w:r w:rsidR="0024115D">
        <w:t>, 2019)</w:t>
      </w:r>
      <w:r>
        <w:t>.</w:t>
      </w:r>
      <w:r w:rsidR="0024115D">
        <w:rPr>
          <w:lang w:val="en-US"/>
        </w:rPr>
        <w:t xml:space="preserve"> </w:t>
      </w:r>
      <w:r>
        <w:t xml:space="preserve"> </w:t>
      </w:r>
    </w:p>
    <w:p w14:paraId="0278D018" w14:textId="2E0B1D3B" w:rsidR="004D4101" w:rsidRPr="003220C9" w:rsidRDefault="003220C9" w:rsidP="003220C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7F1CE8CF" w14:textId="3838428D" w:rsidR="006C471C" w:rsidRDefault="00B672B4" w:rsidP="00B672B4">
      <w:pPr>
        <w:pStyle w:val="disbody"/>
        <w:rPr>
          <w:bCs/>
          <w:szCs w:val="28"/>
        </w:rPr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4C959AAE" w14:textId="19AD1054" w:rsidR="006C471C" w:rsidRDefault="006C471C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rPr>
          <w:bCs/>
          <w:szCs w:val="28"/>
        </w:rPr>
        <w:br w:type="page"/>
      </w:r>
    </w:p>
    <w:p w14:paraId="7572696C" w14:textId="77777777" w:rsidR="004D4101" w:rsidRPr="00084B24" w:rsidRDefault="004D4101" w:rsidP="00B672B4">
      <w:pPr>
        <w:pStyle w:val="disbody"/>
      </w:pPr>
    </w:p>
    <w:p w14:paraId="51F23FD5" w14:textId="77777777" w:rsidR="005307D9" w:rsidRPr="00084B24" w:rsidRDefault="005307D9" w:rsidP="004D4101">
      <w:pPr>
        <w:pStyle w:val="disbody"/>
      </w:pP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proofErr w:type="spellStart"/>
      <w:r w:rsidRPr="008E7283">
        <w:t>Wike</w:t>
      </w:r>
      <w:proofErr w:type="spellEnd"/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 xml:space="preserve">Съвременните решения за самоличност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Защита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ресурсите</w:t>
      </w:r>
      <w:proofErr w:type="spellEnd"/>
      <w:r w:rsidRPr="005C1A0F">
        <w:rPr>
          <w:lang w:val="en-US"/>
        </w:rPr>
        <w:t>;</w:t>
      </w:r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Удостове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потребителите</w:t>
      </w:r>
      <w:proofErr w:type="spellEnd"/>
      <w:r w:rsidRPr="005C1A0F">
        <w:rPr>
          <w:lang w:val="en-US"/>
        </w:rPr>
        <w:t>;</w:t>
      </w:r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Осигу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управление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на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сесии</w:t>
      </w:r>
      <w:proofErr w:type="spellEnd"/>
      <w:r w:rsidRPr="005C1A0F">
        <w:rPr>
          <w:lang w:val="en-US"/>
        </w:rPr>
        <w:t>;</w:t>
      </w:r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proofErr w:type="spellStart"/>
      <w:r w:rsidRPr="009E4C33">
        <w:rPr>
          <w:lang w:val="en-US"/>
        </w:rPr>
        <w:lastRenderedPageBreak/>
        <w:t>Важн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функци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н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ървър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моличност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</w:t>
      </w:r>
      <w:proofErr w:type="spellEnd"/>
      <w:r w:rsidRPr="009E4C33">
        <w:rPr>
          <w:lang w:val="en-US"/>
        </w:rPr>
        <w:t>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услуга</w:t>
      </w:r>
      <w:proofErr w:type="spellEnd"/>
      <w:r w:rsidRPr="009E4C33">
        <w:rPr>
          <w:lang w:val="en-US"/>
        </w:rPr>
        <w:t xml:space="preserve"> 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удостоверяване</w:t>
      </w:r>
      <w:proofErr w:type="spellEnd"/>
      <w:r w:rsidRPr="009E4C33">
        <w:rPr>
          <w:lang w:val="en-US"/>
        </w:rPr>
        <w:t xml:space="preserve">, </w:t>
      </w:r>
      <w:proofErr w:type="spellStart"/>
      <w:r w:rsidRPr="009E4C33">
        <w:rPr>
          <w:lang w:val="en-US"/>
        </w:rPr>
        <w:t>коят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д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работи</w:t>
      </w:r>
      <w:proofErr w:type="spellEnd"/>
      <w:r w:rsidRPr="009E4C33">
        <w:rPr>
          <w:lang w:val="en-US"/>
        </w:rPr>
        <w:t xml:space="preserve"> в </w:t>
      </w:r>
      <w:proofErr w:type="spellStart"/>
      <w:r w:rsidRPr="009E4C33">
        <w:rPr>
          <w:lang w:val="en-US"/>
        </w:rPr>
        <w:t>централизиран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оцес</w:t>
      </w:r>
      <w:proofErr w:type="spellEnd"/>
      <w:r w:rsidRPr="009E4C33">
        <w:rPr>
          <w:lang w:val="en-US"/>
        </w:rPr>
        <w:t>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Единичн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влизане</w:t>
      </w:r>
      <w:proofErr w:type="spellEnd"/>
      <w:r w:rsidRPr="009E4C33">
        <w:rPr>
          <w:lang w:val="en-US"/>
        </w:rPr>
        <w:t>/</w:t>
      </w:r>
      <w:proofErr w:type="spellStart"/>
      <w:r w:rsidRPr="009E4C33">
        <w:rPr>
          <w:lang w:val="en-US"/>
        </w:rPr>
        <w:t>излизан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множеств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иложения</w:t>
      </w:r>
      <w:proofErr w:type="spellEnd"/>
      <w:r w:rsidRPr="009E4C33">
        <w:rPr>
          <w:lang w:val="en-US"/>
        </w:rPr>
        <w:t>;</w:t>
      </w:r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Покрив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индустриалнит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тандарти</w:t>
      </w:r>
      <w:proofErr w:type="spellEnd"/>
      <w:r w:rsidRPr="009E4C33">
        <w:rPr>
          <w:lang w:val="en-US"/>
        </w:rPr>
        <w:t xml:space="preserve"> OpenID Connect и OAuth 2.0;</w:t>
      </w:r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Шлюз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към</w:t>
      </w:r>
      <w:proofErr w:type="spellEnd"/>
      <w:r w:rsidRPr="009E4C33">
        <w:rPr>
          <w:lang w:val="en-US"/>
        </w:rPr>
        <w:t xml:space="preserve"> Google, Facebook и </w:t>
      </w:r>
      <w:proofErr w:type="spellStart"/>
      <w:r w:rsidRPr="009E4C33">
        <w:rPr>
          <w:lang w:val="en-US"/>
        </w:rPr>
        <w:t>др</w:t>
      </w:r>
      <w:proofErr w:type="spellEnd"/>
      <w:r w:rsidRPr="009E4C33">
        <w:rPr>
          <w:lang w:val="en-US"/>
        </w:rPr>
        <w:t>;</w:t>
      </w:r>
    </w:p>
    <w:p w14:paraId="30098D46" w14:textId="77777777" w:rsidR="00B21325" w:rsidRDefault="009E4C33" w:rsidP="00F57024">
      <w:pPr>
        <w:pStyle w:val="disbody"/>
      </w:pPr>
      <w:r w:rsidRPr="007F723C">
        <w:t xml:space="preserve">Удостоверяването чрез </w:t>
      </w:r>
      <w:proofErr w:type="spellStart"/>
      <w:r w:rsidRPr="007F723C">
        <w:t>токени</w:t>
      </w:r>
      <w:proofErr w:type="spellEnd"/>
      <w:r w:rsidRPr="007F723C">
        <w:t xml:space="preserve"> е механизъм без състояние, тъй като никаква информация за потребителя не се съхранява в паметта на сървъра или </w:t>
      </w:r>
      <w:proofErr w:type="spellStart"/>
      <w:r w:rsidRPr="007F723C">
        <w:t>б</w:t>
      </w:r>
      <w:r>
        <w:t>а</w:t>
      </w:r>
      <w:r w:rsidRPr="007F723C">
        <w:t>з</w:t>
      </w:r>
      <w:proofErr w:type="spellEnd"/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proofErr w:type="spellStart"/>
      <w:r w:rsidRPr="007F723C">
        <w:t>Gichuhi</w:t>
      </w:r>
      <w:proofErr w:type="spellEnd"/>
      <w:r w:rsidRPr="007F723C">
        <w:t xml:space="preserve">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 xml:space="preserve">Стандарт (RFC 7519) за уеб приложенията е JSON уеб </w:t>
      </w:r>
      <w:proofErr w:type="spellStart"/>
      <w:r>
        <w:t>токен</w:t>
      </w:r>
      <w:proofErr w:type="spellEnd"/>
      <w:r>
        <w:t xml:space="preserve">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 xml:space="preserve">Заглавна - JSON обект, кодиран във формат base64. Съдържа информация за типа на </w:t>
      </w:r>
      <w:proofErr w:type="spellStart"/>
      <w:r>
        <w:t>токена</w:t>
      </w:r>
      <w:proofErr w:type="spellEnd"/>
      <w:r>
        <w:t xml:space="preserve">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 xml:space="preserve">Полезен товар - съдържа информация за текущия потребител (потребителско име, роля и </w:t>
      </w:r>
      <w:proofErr w:type="spellStart"/>
      <w:r>
        <w:t>др</w:t>
      </w:r>
      <w:proofErr w:type="spellEnd"/>
      <w:r>
        <w:t xml:space="preserve">). Тук не трябва да се включват чувствителни данни, </w:t>
      </w:r>
      <w:proofErr w:type="spellStart"/>
      <w:r>
        <w:t>защотп</w:t>
      </w:r>
      <w:proofErr w:type="spellEnd"/>
      <w:r>
        <w:t xml:space="preserve">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</w:t>
      </w:r>
      <w:proofErr w:type="spellStart"/>
      <w:r>
        <w:t>токенът</w:t>
      </w:r>
      <w:proofErr w:type="spellEnd"/>
      <w:r>
        <w:t xml:space="preserve">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</w:t>
      </w:r>
      <w:proofErr w:type="spellStart"/>
      <w:r>
        <w:t>токен</w:t>
      </w:r>
      <w:proofErr w:type="spellEnd"/>
      <w:r>
        <w:t>;</w:t>
      </w:r>
    </w:p>
    <w:p w14:paraId="79E1B47C" w14:textId="5ED19675" w:rsidR="002E4B75" w:rsidRDefault="00E833F9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lastRenderedPageBreak/>
        <w:pict w14:anchorId="202C4EA3">
          <v:roundrect id="Rectangle: Rounded Corners 1" o:spid="_x0000_s1030" style="position:absolute;left:0;text-align:left;margin-left:22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 xml:space="preserve">Пример за </w:t>
      </w:r>
      <w:proofErr w:type="spellStart"/>
      <w:r>
        <w:rPr>
          <w:i/>
          <w:iCs/>
          <w:szCs w:val="28"/>
          <w:lang w:val="bg-BG"/>
        </w:rPr>
        <w:t>токен</w:t>
      </w:r>
      <w:proofErr w:type="spellEnd"/>
      <w:r>
        <w:rPr>
          <w:i/>
          <w:iCs/>
          <w:szCs w:val="28"/>
          <w:lang w:val="bg-BG"/>
        </w:rPr>
        <w:t>.</w:t>
      </w:r>
    </w:p>
    <w:p w14:paraId="73BB4945" w14:textId="77777777" w:rsidR="002E4B75" w:rsidRDefault="002E4B75" w:rsidP="00B21325">
      <w:pPr>
        <w:pStyle w:val="disbody"/>
      </w:pP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9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9"/>
    </w:p>
    <w:p w14:paraId="3132ED63" w14:textId="00EFD82D" w:rsidR="009C74AE" w:rsidRPr="00084B24" w:rsidRDefault="000E5BA2" w:rsidP="009C74AE">
      <w:pPr>
        <w:pStyle w:val="disliteratura"/>
      </w:pPr>
      <w:proofErr w:type="spellStart"/>
      <w:r w:rsidRPr="000E5BA2">
        <w:t>Shi</w:t>
      </w:r>
      <w:proofErr w:type="spellEnd"/>
      <w:r w:rsidRPr="000E5BA2">
        <w:t xml:space="preserve"> JJ, </w:t>
      </w:r>
      <w:proofErr w:type="spellStart"/>
      <w:r w:rsidRPr="000E5BA2">
        <w:t>Halpin</w:t>
      </w:r>
      <w:proofErr w:type="spellEnd"/>
      <w:r w:rsidRPr="000E5BA2">
        <w:t xml:space="preserve"> DW</w:t>
      </w:r>
      <w:r w:rsidR="003B62C1">
        <w:rPr>
          <w:lang w:val="en-US"/>
        </w:rPr>
        <w:t>. (</w:t>
      </w:r>
      <w:r w:rsidR="003B62C1" w:rsidRPr="000E5BA2">
        <w:t>2003</w:t>
      </w:r>
      <w:r w:rsidR="003B62C1">
        <w:rPr>
          <w:lang w:val="en-US"/>
        </w:rPr>
        <w:t>)</w:t>
      </w:r>
      <w:r w:rsidRPr="000E5BA2">
        <w:t xml:space="preserve">. </w:t>
      </w:r>
      <w:r w:rsidRPr="00582795">
        <w:rPr>
          <w:i/>
          <w:iCs/>
        </w:rPr>
        <w:t xml:space="preserve">Enterprise </w:t>
      </w:r>
      <w:proofErr w:type="spellStart"/>
      <w:r w:rsidRPr="00582795">
        <w:rPr>
          <w:i/>
          <w:iCs/>
        </w:rPr>
        <w:t>resource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planning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for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construction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business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management</w:t>
      </w:r>
      <w:proofErr w:type="spellEnd"/>
      <w:r w:rsidRPr="000E5BA2">
        <w:t xml:space="preserve">. J </w:t>
      </w:r>
      <w:proofErr w:type="spellStart"/>
      <w:r w:rsidRPr="000E5BA2">
        <w:t>Constr</w:t>
      </w:r>
      <w:proofErr w:type="spellEnd"/>
      <w:r w:rsidRPr="000E5BA2">
        <w:t xml:space="preserve"> </w:t>
      </w:r>
      <w:proofErr w:type="spellStart"/>
      <w:r w:rsidRPr="000E5BA2">
        <w:t>Eng</w:t>
      </w:r>
      <w:proofErr w:type="spellEnd"/>
      <w:r w:rsidRPr="000E5BA2">
        <w:t xml:space="preserve"> Manag;129:214–21.</w:t>
      </w:r>
    </w:p>
    <w:p w14:paraId="1A12DC13" w14:textId="15F370CE" w:rsidR="009C74AE" w:rsidRPr="00084B24" w:rsidRDefault="00D12D25" w:rsidP="009C74AE">
      <w:pPr>
        <w:pStyle w:val="disliteratura"/>
      </w:pPr>
      <w:proofErr w:type="spellStart"/>
      <w:r w:rsidRPr="00D12D25">
        <w:t>Shadi</w:t>
      </w:r>
      <w:proofErr w:type="spellEnd"/>
      <w:r w:rsidRPr="00D12D25">
        <w:t xml:space="preserve"> </w:t>
      </w:r>
      <w:proofErr w:type="spellStart"/>
      <w:r w:rsidRPr="00D12D25">
        <w:t>AboAbdo</w:t>
      </w:r>
      <w:proofErr w:type="spellEnd"/>
      <w:r w:rsidRPr="00D12D25">
        <w:t xml:space="preserve"> </w:t>
      </w:r>
      <w:proofErr w:type="spellStart"/>
      <w:r w:rsidRPr="00D12D25">
        <w:t>et</w:t>
      </w:r>
      <w:proofErr w:type="spellEnd"/>
      <w:r w:rsidRPr="00D12D25">
        <w:t xml:space="preserve"> </w:t>
      </w:r>
      <w:proofErr w:type="spellStart"/>
      <w:r w:rsidRPr="00D12D25">
        <w:t>al</w:t>
      </w:r>
      <w:proofErr w:type="spellEnd"/>
      <w:r w:rsidRPr="00D12D25">
        <w:t xml:space="preserve">. / </w:t>
      </w:r>
      <w:proofErr w:type="spellStart"/>
      <w:r w:rsidRPr="00D12D25">
        <w:t>Procedia</w:t>
      </w:r>
      <w:proofErr w:type="spellEnd"/>
      <w:r w:rsidRPr="00D12D25">
        <w:t xml:space="preserve"> </w:t>
      </w:r>
      <w:proofErr w:type="spellStart"/>
      <w:r w:rsidRPr="00D12D25">
        <w:t>Computer</w:t>
      </w:r>
      <w:proofErr w:type="spellEnd"/>
      <w:r w:rsidRPr="00D12D25">
        <w:t xml:space="preserve"> Science 164 (2019) 463–470</w:t>
      </w:r>
      <w:r w:rsidR="009C74AE" w:rsidRPr="00084B24">
        <w:t>.</w:t>
      </w:r>
    </w:p>
    <w:p w14:paraId="68FEE996" w14:textId="04C863C8" w:rsidR="00DF7EC6" w:rsidRPr="00084B24" w:rsidRDefault="009C74AE" w:rsidP="00E950A8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87A5E" w14:textId="77777777" w:rsidR="00E833F9" w:rsidRDefault="00E833F9" w:rsidP="00DA5C8B">
      <w:pPr>
        <w:spacing w:line="240" w:lineRule="auto"/>
      </w:pPr>
      <w:r>
        <w:separator/>
      </w:r>
    </w:p>
  </w:endnote>
  <w:endnote w:type="continuationSeparator" w:id="0">
    <w:p w14:paraId="784D9CFA" w14:textId="77777777" w:rsidR="00E833F9" w:rsidRDefault="00E833F9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8070F" w14:textId="77777777" w:rsidR="00E833F9" w:rsidRDefault="00E833F9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370981AC" w14:textId="77777777" w:rsidR="00E833F9" w:rsidRDefault="00E833F9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2C8956DA" w14:textId="77777777" w:rsidR="00E833F9" w:rsidRDefault="00E833F9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8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B59"/>
    <w:rsid w:val="00126DBE"/>
    <w:rsid w:val="0012760D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115D"/>
    <w:rsid w:val="002412F6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2AEA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DF"/>
    <w:rsid w:val="003712E5"/>
    <w:rsid w:val="003717C8"/>
    <w:rsid w:val="00371F11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15A1"/>
    <w:rsid w:val="003B18A6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455E"/>
    <w:rsid w:val="00434D58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5A4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17EF0"/>
    <w:rsid w:val="005220D8"/>
    <w:rsid w:val="00524519"/>
    <w:rsid w:val="00524CFA"/>
    <w:rsid w:val="005256A4"/>
    <w:rsid w:val="00526479"/>
    <w:rsid w:val="005307D9"/>
    <w:rsid w:val="005320B4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1A0F"/>
    <w:rsid w:val="005C43C7"/>
    <w:rsid w:val="005C4A7F"/>
    <w:rsid w:val="005C54DA"/>
    <w:rsid w:val="005C7017"/>
    <w:rsid w:val="005C7D21"/>
    <w:rsid w:val="005D2843"/>
    <w:rsid w:val="005D30D8"/>
    <w:rsid w:val="005D40ED"/>
    <w:rsid w:val="005D46D4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51742"/>
    <w:rsid w:val="006519A7"/>
    <w:rsid w:val="006542CE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00CE"/>
    <w:rsid w:val="006C186D"/>
    <w:rsid w:val="006C1955"/>
    <w:rsid w:val="006C2120"/>
    <w:rsid w:val="006C3B12"/>
    <w:rsid w:val="006C402B"/>
    <w:rsid w:val="006C471C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34E5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4700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5F87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3D03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2FCA"/>
    <w:rsid w:val="008C3EA0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7283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427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646"/>
    <w:rsid w:val="00986A07"/>
    <w:rsid w:val="0099183E"/>
    <w:rsid w:val="00991E78"/>
    <w:rsid w:val="00994F6A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E20"/>
    <w:rsid w:val="009B033E"/>
    <w:rsid w:val="009B5393"/>
    <w:rsid w:val="009B57BF"/>
    <w:rsid w:val="009B59E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9F7AB3"/>
    <w:rsid w:val="00A00A95"/>
    <w:rsid w:val="00A01A6A"/>
    <w:rsid w:val="00A03E2E"/>
    <w:rsid w:val="00A05001"/>
    <w:rsid w:val="00A06C67"/>
    <w:rsid w:val="00A071E6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0D7E"/>
    <w:rsid w:val="00AB125F"/>
    <w:rsid w:val="00AB19A5"/>
    <w:rsid w:val="00AB4863"/>
    <w:rsid w:val="00AB78F9"/>
    <w:rsid w:val="00AC14A0"/>
    <w:rsid w:val="00AC1A9F"/>
    <w:rsid w:val="00AC2594"/>
    <w:rsid w:val="00AC2BDA"/>
    <w:rsid w:val="00AC3FC5"/>
    <w:rsid w:val="00AC524D"/>
    <w:rsid w:val="00AC683E"/>
    <w:rsid w:val="00AC7128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25"/>
    <w:rsid w:val="00B2262F"/>
    <w:rsid w:val="00B23738"/>
    <w:rsid w:val="00B25280"/>
    <w:rsid w:val="00B264CA"/>
    <w:rsid w:val="00B267B3"/>
    <w:rsid w:val="00B33FD3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4ADE"/>
    <w:rsid w:val="00BA5907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4573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82FE0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12B9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363C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302BE"/>
    <w:rsid w:val="00D342B1"/>
    <w:rsid w:val="00D36E2B"/>
    <w:rsid w:val="00D36F59"/>
    <w:rsid w:val="00D379B1"/>
    <w:rsid w:val="00D40E88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3D8A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33F9"/>
    <w:rsid w:val="00E85466"/>
    <w:rsid w:val="00E866DE"/>
    <w:rsid w:val="00E92FA7"/>
    <w:rsid w:val="00E9307F"/>
    <w:rsid w:val="00E950A8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C6C96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407"/>
    <w:rsid w:val="00FD256A"/>
    <w:rsid w:val="00FD2B07"/>
    <w:rsid w:val="00FD2EE6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7</TotalTime>
  <Pages>8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6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221</cp:revision>
  <cp:lastPrinted>2021-12-02T13:00:00Z</cp:lastPrinted>
  <dcterms:created xsi:type="dcterms:W3CDTF">2022-06-23T10:23:00Z</dcterms:created>
  <dcterms:modified xsi:type="dcterms:W3CDTF">2022-09-26T13:37:00Z</dcterms:modified>
</cp:coreProperties>
</file>